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Marseille</w:t>
      </w:r>
    </w:p>
    <w:bookmarkStart w:id="20" w:name="X8afc8464b84fa7e2b6ce586fc5010778034650f"/>
    <w:p>
      <w:pPr>
        <w:pStyle w:val="Heading1"/>
      </w:pPr>
      <w:r>
        <w:t xml:space="preserve">Cover Letter for Environmental Engineer Position in France Marseille</w:t>
      </w:r>
    </w:p>
    <w:p>
      <w:pPr>
        <w:pStyle w:val="FirstParagraph"/>
      </w:pPr>
      <w:r>
        <w:t xml:space="preserve">Dear [Hiring Manager's Name],</w:t>
      </w:r>
    </w:p>
    <w:p>
      <w:pPr>
        <w:pStyle w:val="BodyText"/>
      </w:pPr>
      <w:r>
        <w:t xml:space="preserve">I am writing to express my enthusiasm for the Environmental Engineer position at [Company Name] in France Marseille. As a dedicated professional with a passion for sustainable development and environmental conservation, I am eager to contribute my expertise to address the unique challenges and opportunities of this vibrant city. Marseille, renowned for its coastal beauty, cultural heritage, and growing emphasis on green initiatives, represents an ideal setting for my skills in environmental engineering. I am particularly inspired by the city's commitment to reducing pollution, protecting marine ecosystems, and advancing renewable energy solutions—areas where I believe my background aligns seamlessly with your mission.</w:t>
      </w:r>
    </w:p>
    <w:p>
      <w:pPr>
        <w:pStyle w:val="BodyText"/>
      </w:pPr>
      <w:r>
        <w:t xml:space="preserve">With [X years] of experience in environmental engineering, I have developed a strong foundation in designing and implementing projects that balance ecological preservation with urban development. My work has spanned diverse sectors, including wastewater treatment, air quality management, and sustainable infrastructure planning. For instance, during my tenure at [Previous Company Name], I led the design of a decentralized stormwater management system that reduced runoff pollution by 35% in a coastal urban area. This project not only improved local water quality but also enhanced community resilience to climate-related challenges—a critical need for cities like Marseille, which face increasing threats from rising sea levels and extreme weather events.</w:t>
      </w:r>
    </w:p>
    <w:p>
      <w:pPr>
        <w:pStyle w:val="BodyText"/>
      </w:pPr>
      <w:r>
        <w:t xml:space="preserve">What draws me specifically to France Marseille is the city's dynamic interplay between tradition and innovation. As one of the largest ports in the Mediterranean, Marseille is a hub of economic activity, yet it also grapples with environmental pressures such as industrial emissions, urban sprawl, and plastic waste in its marine environments. I am particularly interested in supporting initiatives that integrate green technologies into existing infrastructure. For example, I have studied the potential of bioremediation techniques to clean contaminated sediments in port areas or the use of smart sensors to monitor air quality in densely populated neighborhoods. These approaches align with France's national goals under the</w:t>
      </w:r>
      <w:r>
        <w:t xml:space="preserve"> </w:t>
      </w:r>
      <w:r>
        <w:rPr>
          <w:iCs/>
          <w:i/>
        </w:rPr>
        <w:t xml:space="preserve">Stratégie Nationale Bas Carbone</w:t>
      </w:r>
      <w:r>
        <w:t xml:space="preserve"> </w:t>
      </w:r>
      <w:r>
        <w:t xml:space="preserve">(National Low-Carbon Strategy) and Marseille's own</w:t>
      </w:r>
      <w:r>
        <w:t xml:space="preserve"> </w:t>
      </w:r>
      <w:r>
        <w:rPr>
          <w:iCs/>
          <w:i/>
        </w:rPr>
        <w:t xml:space="preserve">Ville d’Énergie</w:t>
      </w:r>
      <w:r>
        <w:t xml:space="preserve"> </w:t>
      </w:r>
      <w:r>
        <w:t xml:space="preserve">(Energy City) program, which prioritize decarbonization and renewable energy adoption.</w:t>
      </w:r>
    </w:p>
    <w:p>
      <w:pPr>
        <w:pStyle w:val="BodyText"/>
      </w:pPr>
      <w:r>
        <w:t xml:space="preserve">Marseille’s cultural diversity and collaborative spirit further resonate with my professional values. I have worked in multicultural teams across Europe, where I learned to adapt solutions to local contexts while maintaining global standards of environmental stewardship. In a project in [Another European City], I collaborated with municipal planners and community organizations to design a green corridor that connected urban spaces with natural habitats, improving biodiversity and public health outcomes. This experience taught me the importance of stakeholder engagement and interdisciplinary teamwork—skills I believe are essential for success in Marseille’s complex environmental landscape.</w:t>
      </w:r>
    </w:p>
    <w:p>
      <w:pPr>
        <w:pStyle w:val="BodyText"/>
      </w:pPr>
      <w:r>
        <w:t xml:space="preserve">My technical expertise includes proficiency in industry-standard software such as AutoCAD, GIS, and SWMM (Storm Water Management Model), which I have used to model water systems and optimize waste management strategies. Additionally, I hold a Master’s degree in Environmental Engineering from [University Name], where my research focused on the integration of renewable energy sources into urban planning. This academic background has equipped me with the analytical tools to assess environmental impacts, design sustainable solutions, and communicate findings effectively to both technical and non-technical audiences—a skill that is vital for bridging the gap between policy, industry, and community needs in Marseille.</w:t>
      </w:r>
    </w:p>
    <w:p>
      <w:pPr>
        <w:pStyle w:val="BodyText"/>
      </w:pPr>
      <w:r>
        <w:t xml:space="preserve">What sets me apart as an Environmental Engineer is my commitment to innovation and continuous learning. I regularly attend conferences such as the European Water Association (EWA) meetings and participate in online courses on emerging technologies like AI-driven environmental monitoring systems. For example, I recently explored how machine learning algorithms can predict air pollution hotspots, enabling proactive measures to safeguard public health. In Marseille, where urbanization is rapidly expanding, such forward-thinking approaches could play a pivotal role in shaping a sustainable future.</w:t>
      </w:r>
    </w:p>
    <w:p>
      <w:pPr>
        <w:pStyle w:val="BodyText"/>
      </w:pPr>
      <w:r>
        <w:t xml:space="preserve">I am also deeply passionate about environmental education and community outreach. As an active member of the International Water Association (IWA), I have volunteered to lead workshops on water conservation for local schools and businesses. In Marseille, I would be thrilled to contribute to similar initiatives, fostering a culture of sustainability among residents and stakeholders. By empowering communities with knowledge and resources, we can create lasting change that benefits both people and the planet.</w:t>
      </w:r>
    </w:p>
    <w:p>
      <w:pPr>
        <w:pStyle w:val="BodyText"/>
      </w:pPr>
      <w:r>
        <w:t xml:space="preserve">Finally, my fluency in French (B2 level) and basic knowledge of Provençal dialects would allow me to engage effectively with local teams, clients, and residents. I am also open to learning more about regional environmental policies and practices to ensure my work is culturally and environmentally relevant. Marseille’s unique blend of natural beauty, historical significance, and modern aspirations makes it a compelling place to contribute my skills as an Environmental Engineer.</w:t>
      </w:r>
    </w:p>
    <w:p>
      <w:pPr>
        <w:pStyle w:val="BodyText"/>
      </w:pPr>
      <w:r>
        <w:t xml:space="preserve">Thank you for considering my application. I would be honored to bring my expertise in environmental engineering, passion for sustainability, and dedication to Marseille’s green future to your organization. I am available at your earliest convenience for an interview and can be reached at [Your Phone Number] or [Your Email Address].</w:t>
      </w:r>
    </w:p>
    <w:p>
      <w:pPr>
        <w:pStyle w:val="BodyText"/>
      </w:pPr>
      <w:r>
        <w:t xml:space="preserve">Sincerely,</w:t>
      </w:r>
      <w:r>
        <w:br/>
      </w:r>
      <w:r>
        <w:t xml:space="preserve">[Your Full Name]</w:t>
      </w:r>
      <w:r>
        <w:br/>
      </w:r>
      <w:r>
        <w:t xml:space="preserve">Environmental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France Marseille</dc:title>
  <dc:creator/>
  <dc:language>en</dc:language>
  <cp:keywords/>
  <dcterms:created xsi:type="dcterms:W3CDTF">2026-07-23T04:24:44Z</dcterms:created>
  <dcterms:modified xsi:type="dcterms:W3CDTF">2026-07-23T04:24:44Z</dcterms:modified>
</cp:coreProperties>
</file>

<file path=docProps/custom.xml><?xml version="1.0" encoding="utf-8"?>
<Properties xmlns="http://schemas.openxmlformats.org/officeDocument/2006/custom-properties" xmlns:vt="http://schemas.openxmlformats.org/officeDocument/2006/docPropsVTypes"/>
</file>